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DLTV</w:t>
      </w:r>
      <w:r>
        <w:t xml:space="preserve"> </w:t>
      </w:r>
      <w:r>
        <w:t xml:space="preserve">ภาษาไทย</w:t>
      </w:r>
      <w:r>
        <w:t xml:space="preserve"> </w:t>
      </w:r>
      <w:r>
        <w:t xml:space="preserve">ป.</w:t>
      </w:r>
      <w:r>
        <w:t xml:space="preserve"> </w:t>
      </w:r>
      <w:r>
        <w:t xml:space="preserve">5</w:t>
      </w:r>
      <w:r>
        <w:t xml:space="preserve"> </w:t>
      </w:r>
      <w:r>
        <w:t xml:space="preserve">หน่วยที่</w:t>
      </w:r>
      <w:r>
        <w:t xml:space="preserve"> </w:t>
      </w:r>
      <w:r>
        <w:t xml:space="preserve">1)</w:t>
      </w:r>
      <w:r>
        <w:t xml:space="preserve"> </w:t>
      </w:r>
      <w:r>
        <w:t xml:space="preserve">๑</w:t>
      </w:r>
      <w:r>
        <w:t xml:space="preserve"> </w:t>
      </w:r>
      <w:r>
        <w:t xml:space="preserve">การอ่านออกเสียงบทร้อยแก้ว</w:t>
      </w:r>
      <w:r>
        <w:t xml:space="preserve"> </w:t>
      </w:r>
      <w:r>
        <w:t xml:space="preserve">๑</w:t>
      </w:r>
      <w:r>
        <w:t xml:space="preserve"> </w:t>
      </w:r>
      <w:r>
        <w:t xml:space="preserve">มิ.ย.</w:t>
      </w:r>
      <w:r>
        <w:t xml:space="preserve"> </w:t>
      </w:r>
      <w:r>
        <w:t xml:space="preserve">๒๕๖๔</w:t>
      </w:r>
    </w:p>
    <w:p>
      <w:pPr>
        <w:pStyle w:val="Date"/>
      </w:pPr>
      <w:r>
        <w:t xml:space="preserve">วันพุธที่</w:t>
      </w:r>
      <w:r>
        <w:t xml:space="preserve"> </w:t>
      </w:r>
      <w:r>
        <w:t xml:space="preserve">10</w:t>
      </w:r>
      <w:r>
        <w:t xml:space="preserve"> </w:t>
      </w:r>
      <w:r>
        <w:t xml:space="preserve">พฤษจิกายน</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หลโหลโหล ฮัลโหลๆ แล้วก็นี้ เกษมเป็นชื่อเราใช่มะ กรณี นึกว่าปิดแล้วเปิดใหม่ มันมาคนเดียวมีคนคุยอัน วาสนาโพธิวงษ์ครูบอมค่ะ ครับ ในวิชาภาษาไทยชั้นประถมศึกษาปีที่ 5 นี้ สำหรับปีการศึกษานี้ ปิดศึกษา 2564 นักเรียนชั้นประถมศึกษาปีที่ 5 ของครูนิ จะได้พบกับครูโยและครูบอมนะครับในการสอนวิชาภาษาไทย นักเรียนครับเจอกันครั้งแรกนักเรียนสบายดีหรือไม่ครับ ครัวสบายดีไหมครับ สวัสดีค่ะนักเรียนปลายทางที่น่ารักๆทุกคน วันนี้เราเรียนเกี่ยวกับเรื่องอะไรครับนักเรียน เกี่ยวกับเรื่องการอ่านออกเสียงบทร้อยแก้วนั่นเอง วันอื่นที่คุณครูจะพานักเรียนเข้าสู่เนื้อหาในบทเรียนนั้น ครูอยากจะให้นักเรียนนะครับและสังเกตแล้วก็ ตัวอย่าง การอ่านออกเสียงบทร้อยแก้ว บันทึกการอ่าน เราก็จะรู้จักการอ่านบทร้อยแก้วแล้วก็การอ่านบทร้อยกรองในวันนี้เราจะมาสังเกตเกี่ยวกับการอ่านบทร้อยแก้วคือคุณครูมีตัวอย่างการอ่านออกเสียงบทร้อยแก้วของนักเรียน 2 คนนะครับ ให้ฟังเปรียบเทียบ รายการดังนั้นให้นักเรียนฟังว่า การอ่านออกเสียงบทร้อยแก้วของนักเรียนคนที่ 1 Fantastic beasts 2 นั้น มีความเหมือนหรือแตกต่างกันอย่างไร นักเรียนไปทางพร้อมหรือยังครับ โปรแกรมพร้อมหรือยังครับ กลุ่มเปรี้ยวสั่งแล้วค่ะถ้าพร้อมแล้วเรามาฟังพร้อมกันเลยนะครับ ทองใบ เป็นทองคำที่นำมาตีแผ่เป็นแผ่นบาง ขนาดความหนา ขึ้นอยู่กับ นานนำไปใช้งาน ปฏิทินเล็กๆพันหรือม้วนขึ้นอยู่กับลักษณะชิ้นงาน ขณะนี้เป็นอย่างไรบ้างครับ การอ่านออกเสียงบทร้อยแก้วของนักเรียนคนที่ 1 ผ่านไปแล้ว นักเรียนปลายทางครับเตรียมตัวฟังการอ่านออกเสียงบทร้อยแก้วนักเรียนคนที่ 2 แล้วนักเรียนสังเกตเปรียบเทียบวิธีการอ่าน เปรียบเทียบเสียง เทียบว่ามีความถูกต้องกันอย่างไรนะครับนักเรียน วันที่ 2 นะครับ ทองใบ เป็นทองคำที่นำมาตีแผ่ เป็นแผ่นบาง ขนาดความหนาขึ้นอยู่กับการนำไปใช้งาน มาตัดเป็นชิ้นเล็กๆ ประพันธ์หรือม้วน ขึ้นอยู่กับลักษณะชิ้นงาน บอมครับ หลักการอ่านออกเสียงบทร้อยแก้วของนักเรียนคนที่ 1 และคนที่ 2 ไปแล้ว ครูบอมมองเห็นความแตกต่างอย่างไรบ้างครับ ครูคิดว่านักเรียนคนที่ 2 นะคะ อ่านได้ชัดเจนกว่านะคะเพราะว่ามีการแบ่งคำแบ่งวรรคตอนที่ค่อนข้างชัดเจนนะคะ อ่านออกเสียงถูกต้องไม่ติดขัดนะคะ นักเรียนคนหนึ่งมีการอ่าน ถาดเล็กน้อยนะคะนอกจากนี้การอ่านออกเสียงบทร้อยแก้วของนักเรียนคนที่ 2 นี่อ่านได้ค่อนข้างชัด ออกเสียงอักขระถูกต้องนะคะเงินออกเสียงรเรือลลิงและคำควบกล้ำไม่ชัดเจนค่ะ นักเรียนครับ นักเรียนไปทานที่น่ารักของครู o n e นักเรียนฟังการอ่านออกเสียงบทร้อยแก้วเมื่อสักครู่นี่ นักเรียนคิดเห็นเหมือนคูปองหรือไม่ครับ นักเรียนที่นั่งใกล้กันนะครับสามารถจับคู่กันแลกเปลี่ยนเรียนรู้พัฒนาแสดงความคิดเห็นเกี่ยวกับการอ่านออกเสียงของนักเรียนคนหนึ่งและคนที่สองได้ไหมครับ นักเรียนสามารถแสดงความคิดเห็นร่วมกันได้คุณครูปลายทางก็สามารถถามคำถามนักเรียนได้ด้วยนะครับ ต่อไปนะครับ คุณครูก็จะให้นักเรียนดูเกี่ยวกับจุดประสงค์การเรียนรู้นักเรียนครับ การอ่านออกเสียงบทร้อยแก้วนั้นมีความสำคัญมากเพราะว่าเป็นพื้นฐานเลยนะครับ พื้นฐานของการอ่านออกเสียง ประเภทอื่นๆเช่นกันอ่านข่าว การอ่านหนังสือพิมพ์และนักเรียนควรจะศึกษาและปฏิบัติให้ได้ตามจุดประสงค์ดังนี้ครับ ข้อ 1 ก็คือ บอกหลักการอ่านออกเสียงบทร้อยแก้วได้ นักเรียนครับเราเรียนเกี่ยวกับเรื่องการอ่านออกเสียงบทร้อยแก้วสิ่งแรกที่นักเรียนควรทำได้ก็คือ บอกหลักการอ่านว่ามีการอ่านอย่างไรวิธีการอย่างไรต้องออกเสียงอย่างไรนี่คือหลักการอ่านข้อที่ 2 นักเรียนต้องสามารถอ่านออกเสียงบทร้อยแก้วได้ในชั่วโมงนี้ โอนแล้วครูบอมก็ได้กำหนด บทร้อยแก้วมา 1 เรื่องเป็นเรื่องอะไรนั้นรอติดตามนะครับนักเรียนครับ พี่บอกหลักการได้แล้ว หลังจากที่นักเรียนสามารถอ่านได้แล้วเนี่ยสิ่งสำคัญเลยอยู่ตรงข้อที่ 3 นั่นก็คือ มารยาทในการอ่านนั้นเองระยะในการอ่านเป็นอย่างไรนั้นเดี๋ยวจะได้อธิบายในการไปนะครับนักเรียน พอแล้ว หลังตกลงพร้อมที่จะเรียนด้วยกันเลย ก็มานะครับนักเรียนครับ นักเรียนตอบคำถามครูซิดูคำถามของครูและลองอ่านในใจดู 1 ครั้ง ถ้านักเรียนจะอ่านออกเสียงได้ดีนี่ นักเรียนจะปฏิบัติอย่างไรนักเรียนจะมีวิธีการอย่างไรที่จะอ่านออกเสียงบทร้อยแก้วได้ดี ครูบังคับ กลับบ้านแล้วเนี่ย ครูบาคิดว่า หลักการอ่านออกเสียงบทร้อยแก้วที่ดี ถ้าเราจะต้องการที่จะให้เราอ่านออกเสียงได้ถูกต้องชัดเจน ควรจะปฏิบัติอย่างไรบ้างนะครับคุณต้องฝึกอ่านไวๆนะให้เกิดความชำนาญ ว่าถ้าเราอ่านขับรถเราคล่องแล้วเราจะสามารถอ่านได้ถูกต้องจะเป็นเรื่องวิธีนะคะ หรือคำควบกล้ำตรงๆรเรือลลิงนะคะ ครับไม่ต้องไปถามครู one-2-call ไหมครับ คิดว่าทำอย่างไรที่เราจะอ่านบทร้อยแก้วได้อีกมากๆขึ้นนักเรียนก็จะต้องมีการฝึกฝนนะครับฝึกอ่านออกเสียงคำควบกล้ำและคำที่มีรอเรือแล้วก็รายละเอียดที่คุณครูบอกเลยนะครับนักเรียน เรามาดูหลักการของคุณนะครับ ข้อแรก อ่านออกเสียงให้ถูกต้องชัดเจน ตามอักขรวิธีตั้งโรงเรียนเนี่ยฝนบ่อยๆนะครับอ่านออกเสียงให้ถูกต้อง ก็จะทำให้การอ่านออกเสียงบทร้อยแก้วนักเรียนนั้นมีประสิทธิภาพมากขึ้น ข้อที่ 2 ต้องฝึกอ่านอย่างสม่ำเสมอ ที่คุณครูบอกว่านักเรียนนักเรียนต้องมีการฝึกฝนอ่านบทร้อยแก้วอย่างสม่ำเสมอจะทำให้นักเรียนนั้น อ่านออกเสียงบทร้อยแก้วได้ดี ฝนที่สม่ำเสมอ จะทำให้ทักษะของนักเรียนสูงมากขึ้น ต่อมาวันที่ 3 นะครับ นักเรียนจะเป็นอย่างยิ่งเลยนะครับที่จะต้องรู้หลักและวิธีการอ่านออกเสียงบทร้อยแก้ว อะไรนะครับ เพราะว่าถ้าเรารู้หลักเนี่ยเราก็จะสามารถอ่านออกเสียงบทร้อยแก้วได้ถูกต้องชัดเจนและแม่นยำมากขึ้น นักเรียนครับ นักเรียนพร้อมหรือยังที่จะรู้ความหมายของบทร้อยแก้วของที่เราจะเรียนหลักการอ่านนั้น เดี๋ยวนี้ครูบอมจะอธิบายเกี่ยวกับ ความหมายของบทร้อยแก้วนักเรียนปลายทางนะครับ ตั้งใจฟังกันนะครับ ความหมายของบทร้อยแก้วนะคะ คือข้อเขียนที่นำคำและสำนวนนะคะเรียบเรียงเป็นข้อความหรือว่าเป็นเรื่องราวที่สละสลวยนะคะการเขียนแบบต่างๆไม่ว่าจะเป็นการบรรยายนะคะการพัฒนาคำสั่ง แล้วก็คำแนะนำต่างๆค่ะ คุณครูคะ เราจะพบเห็น บทร้อยแก้วในชีวิตประจำวันได้ที่ไหนบ้างคะสำหรับครูโบว์นะครับนักเรียนปลายทางครับแล้วสามารถพบเห็นบทร้อยแก้วได้ในชีวิตประจำวัน นวัตกรรมต่างๆตามหนังสือต่างๆและตามสื่อต่างๆมากมายเลยนะครับนักเรียน นักเรียนลองนึกดูสิครับว่าจะเฉลยหรือว่าจะบอกนักเรียนปลายทางก็อยากจะให้นักเรียนปลายทางช่วยกันนึก หากใครนั่งใกล้กันก็จับคู่กันเป็นคู่คิดนะครับ อาศัยความคิดเห็นร่วมกันนะครับ ในชีวิตประจำวันของเรานั้นเราพบบทร้อยแก้วในอะไรบ้างอย่างกูเนี่ยมันจะพบในพวก Facebook ถ้าเป็น Facebook LINE ข้อความใน Facebook ใน LINE เนี่ยเป็นข้อความจะเป็นบทร้อยแก้วที่เราจะสนทนากันใช่ค่ะและจะเป็นตามสื่อโฆษณาต่างๆในประกาศอ่านฉลากยานะครับดังตัวอย่างต่อไปนี้นะครับนักเรียน ตัวอย่างค่าแรงนะครับหนังสือพิมพ์รวมครับ ขอจดบันทึกพิมพ์แรกเรียนดูหน่อยนะครับอันนี้นะคะหนังสือพิมพ์นะคะเพราะว่าการที่เราอ่านหนังสือพิมพ์เนี่ย จะทำให้เรารู้ข่าวสารเกี่ยวกับเหตุการณ์บ้านเมืองนะคะรู้ความเป็นไปของบ้านเมืองค่ะอันนี้หนังสือพิมพ์นะคะไม่ได้เป็นลักษณะของหลอดแก้วเช่นกันค่ะ เอามาตัวอย่างที่ต่อนะครับนักเรียนที่มีบทร้อยแก้ว คือพวกนิทานเรื่องเล่าเรื่องราวต่างๆในนิทานนะครับครูบอม บอมขอเชิญหยิบหนังสือนิทานให้นักเรียนดูนะครับ หนังสือนิทานนะคะก็จะเป็นเรื่องราวเกี่ยวกับเรื่องราวต่างๆนะคะที่ให้ความสนุกสนานเพลิดเพลินนะคะนักเรียน 100 แก้วเพราะทำให้นักเรียนนะคะจะมาอ่านง่ายนะคะเหมาะสมกับวัยของนักเรียน หนังสือนิทานนะคะนักเรียนจะสามารถหาอ่านได้ที่ห้องสมุดของโรงเรียนนั่นเองค่ะ ครับ ทุกอย่างที่ 3 นะครับนักเรียน ออกไปเบื้องต้นข้อความใน LINE ใน Facebook นะครับหรือจะเป็นการสนทนาแบบร้อยแก้วได้ไหมครับใช่ค่ะ นักเรียนครับครูก็เชื่อว่านักเรียนการสนทนาใน LINE ใน Facebook ที่เดียวกันนะครับ ต่อมา อยากติดต่อไปนะครับเรื่องสั้นนวนิยาย เรียนรู้จักเรื่องสั้นนวนิยายไหมดูตามตัวอย่างนี้นะครับจะมีเรื่องทวิภพ รายการที่เป็นเรื่องที่สามารถเล่าเกี่ยวกับเหตุการณ์ต่างๆเนี่ย เครื่องตัวนี้นะครับก็ถือว่าเป็นร้อยแก้วเช่นกันค่ะ ประมาณครับ นักเรียนจะรู้จักหนังสือเล่มนี้ d-max ก็คือเรื่องวรรณคดีลำนำและรับคูปองตั้งแต่ปัญหาเป็นหนังสือชั้นประถมศึกษาปีที่ 5 หนังสือภาษาพาทีด้วยเล่มสีเขียวประมาณนะครับ ประกาศและโฆษณาใช่แล้วครูมันก็มีมากนักเรียนด้วยเช่นเดียวกันนะคะนะครับ เรียนไปทางดูนะครับนักเรียนจะสามารถพบเห็นได้ที่ไหนบ้างคะเนี่ย ธนาประกาศสุนัขเวลารถในห้างสรรพสินค้าใช่ไหมคะ จะเจอ นะครับเขาก็จะแจกบางทีอาจจะเป็นโปรโมชั่นต่างๆให้นักเรียนดูได้นะคะสะอาดได้นะคะเป็นร้อยแก้วเช่นเดียวกันค่ะครับ หายนะครับสุดท้ายก็จะเป็นพวก นักเรียนตั้งใจดูกันนะครับเพราะว่าหลักการอ่านออกเสียงนั้นเป็นสิ่งที่สำคัญมากเช่นเดียวกัน ตัวอย่างแรกนักเรียนต้องศึกษาเรื่องที่อ่านให้เข้าใจ ครูบอมครับทำไมเราต้องอ่านเรื่องนั้นให้เข้าใจครับเพราะว่าเราจะต้องศึกษาเรื่องที่อ่านให้เข้าใจนะคะจะทำให้เราอีกศึกษาดูคำว่าคำในเรื่องนั้นนะคะเป็นคำศัพท์ยากหรือไม่ แล้วเราสามารถอ่านคำได้ถูกต้องนั่นเองค่ะ ตอบมาข้อ 12 นะครับอัดเสียงดังชัดเจนพอประมาณ อ่านเสียงดังชัดเจนพอประมาณหมายความว่าในขณะห้องที่พอเหมาะ นักเรียนควรเป็นเสียงการอ่านให้พอดีไม่ดังจนเกินไปแล้วก็ไม่เบาจนเกินไปนะครับนักเรียนเพราะถ้าเกิดว่านักเรียนอ่านออกเสียงบทร้อยแก้วดังเกินไปก็อาจจะทำให้แม่นะฟัง การฟังนั้นก็อาจจะไม่น่าสนใจแต่ถ้าอ่านออกเสียงเบาเกินไปก็ไม่น่าสนใจเช่นเดียวกันดังนั้นจึงให้นักเรียนนี่อ่านออกเสียงให้พอดีนะครับนักเรียน ประมาณนั้นเองนะครับครูบอมเอาไปข้อที่ 3 อ่านให้ถูกต้องตามอักขรวิธีอักขระวิธีคืออะไรบ้าง ก็คืออ่านออกเสียงคำควบกล้ำ อ่านออกเสียงคำที่มีคำรเรือลลิงนะครับ อ่านออกเสียงถ้าเป็นคำรเรือนิ่งต้องมีการกระดกลิ้น 14 กุมภาพันธ์ครับออกเสียงคำควบกล้ำให้ถูกต้องชัดเจนเพราะอะไรนะครับ เพราะว่าคำบังคับนะคะถ้าเราออกเสียงผิดมีความหมายจะเปลี่ยนเพราะฉะนั้นนักเรียนจะต้องอ่านให้ถูกต้องนะคะ ขอบคุณมากครับครูบอลก็ได้แสดงความคิดเห็นให้แนวทางและเกี่ยวกับการอ่านออกเสียงคำควบกล้ำแล้วนะครับ แล้วถ้าออกเสียงผิดความหมายจะผิดได้นะครับ ต่อมานะครับนักเรียนนักเรียนต้องแนะนำเสียงและเสียงถ้อยคำให้เป็นไปตามเนื้อเรื่องถ้าเรื่องดุนักเรียนก็จะต้องมีเนื้อเสียงที่เข้มมากขึ้นท่าเรือเป็นเนื้อต้องการกลางเป็นเนื้อเรื่องทั่วไปนักเรียนก็ออกเสียงปกตินะครับ หรือถ้าเนื้อเรื่องมีความตื่นเต้นสนุกสนานเร้าใจน้ำเสียงของนักเรียนก็สนุกสนานเร้าใจไปตามเนื้อเรื่องนะครับนักเรียน สุดท้ายนักเรียนจะต้องมีอะไรครับ บุคลิกภาพที่ดีนะคะไม่ว่าจะเป็นการยืนการนั่งนะคะแล้ววันนี้ครูบอลจะสาธิตไหมครับ ได้เลยค่ะสาธิตเกี่ยวกับการยืนอ่านหนังสือใช่ไหมครับ ใช่ค่ะนักเรียนปลายทางนะครับเดี๋ยววันนี้ครูบอกจะได้สาธิตในการอ่านนะครับ ข้าขออนุญาตหยิบหนังสือนะคะ นักเรียนตั้งใจดูนะครับ สังเกตว่าครูบอมทำอย่างไรบ้างเดี๋ยวครูจะอธิบายให้ฟังนะครับสมมุติว่าอันนี้เป็นหนังสือที่รัฐใช้ในการอ่านประกวดนะคะ เวลาเรายืนนักเรียนจะต้องยืนตัวตรงนะคะยืนหลังตรงเพื่อให้บุคลิกภาพของเราดีนะคะจากนักเรียนนะคะเปิดหนังสือหน้าที่ต้องการจะอ่านนะคะ โดยที่มือข้างซ้ายนะคะมือนี้มือข้างซ้ายกลับอยู่บนปกหนังสือด้านซ้ายอย่างนี้นะคะ หลังจากนั้นในเมื่อมือซ้ายจับอยู่ที่ข้างบนหนังสือแล้วนะคะมือขวานะคะ ขับอยู่ฝั่งขวามือนิ้วชี้นะคะ ยาสอดอยู่ใต้แผ่นที่เราจะอ่านนะคะ เมื่อเรายืนแล้วจะอยู่ในลักษณะแบบนี้เหตุที่เราต้องใช้นิ้วชี้นะคะนิ้วชี้ขวาสอดไว้ที่ใต้กระดาษก็เผื่อเวลาที่เราอ่านหน้าถัดไปจะสามารถเปิดได้ทันทีนะคะ เปิดมาฝั่งนี้ จากนั้นเราเปลี่ยนหน้าใช้มือซ้ายจับด้านบนอีก 1 ครั้งและเมื่อขวาทำเช่นเดิมนะคะ สอดเข้าไปใต้หน้าถัดไปแบบนี้นะคะ ก็จะเป็นวิธีการยืนอ่านที่ถูกต้องค่ะ ครับขอบคุณครูบอมนะครับที่ได้สาธิตแล้วก็แนะนำวิธีการอ่านหนังสือที่ดีและถูกต้องและเหมาะสมให้กับนักเรียนปลายทางนะครับ นักเรียนปลายทางครับนักเรียนรอกลับไปฝึกที่บ้านหรืออาจจะกลับไปฝึกที่โรงเรียนก็ได้นะครับ หยิบหนังสือมา 1 เล่มแล้วก็ปฏิบัติตามที่ครูบอมได้บอกหรืออาจจะไปศึกษาเพิ่มเติมนะครับเกี่ยวกับ การจับหนังสือก็ได้นะครับนักเรียน ต่อมานะครับมารยาทในการอ่านอย่างที่คุณครูได้บอกไว้ในจุดประสงค์การเรียนรู้ว่ามารยาทในการอ่านนี่ก็มีความสำคัญเช่นเดียวกันในการอ่านออกเสียงบทร้อยแก้ว เพราะว่าจะช่วยเสริมบุคลิกภาพ เพิ่มเสน่ห์ในการอ่านมากยิ่งขึ้นนักเรียน เรามาดูข้อที่ 1 กันเลยนะครับนักเรียนปลายทางครับ มารยาทในการอ่านที่ดีนั้นนักเรียนต้องมีอะไรครับ มีความตั้งใจในการอ่านแล้วก็มีสมาธิในการอ่านด้วย ทำไมเราต้องตั้งใจอ่าน ทำไมเราต้องมีสมาธิในการอ่านนักเรียนปลายทางทราบไหมครับ เพราะว่าถ้าเรามีความเข้าใจในการอ่าน ครูนะครับเชื่อว่าถ้าเราตั้งใจอ่าน อ่านหนังสือไม่ว่าจะอ่านอะไรก็แล้วนะครับจะมีสมาธิในการอ่านด้วยจะทำให้เรามีความรู้ได้รับความรู้ในเรื่องที่เราอ่านนั้นเป็นอย่างดีเลยนะครับ แล้วก็สามารถนำไปใช้ประโยชน์ได้มากยิ่งขึ้นด้วย เอามาข้อที่ 2 เราจะต้องมีท่าทางที่อย่างไรครับนักเรียน ท่าทางที่สำรวม ไม่เล่นขณะอ่านแล้วก็ไม่รบกวนคนอื่นเพราะว่ามันถือเป็นมารยาทอย่างหนึ่งในการอ่านออกเสียงบทร้อยแก้ว ในขณะที่เรานั่งอ่านหรือยืนอ่านอยู่นี่เราควรมีท่าทางที่สุภาพสำรวมอย่างที่คุณครูบอมได้บอกนะครับครูบอมได้ สาธิตการอ่านในท่าที่สำรวมนะครับ ต่อมาต่อมานะครับ ข้อที่ 3 ไม่อ่านกระแทกเสียง ไม่อ่านกระแทกเสียงโดยที่ตะเบ็งเสียงดังๆหรือแม้แต่การตะโกนเสียงนี่เราก็ไม่ควรทำนะครับนักเรียนนักเรียนควรเปลี่ยนเสียงให้พอดีนะครับแล้วก็ใช้น้ำเสียงที่สุภาพ เพราะการอ่านบทเสียงบทร้อยแก้วนั้นถ้านักเรียนใช้น้ำเสียงที่สุภาพนะครับ ก็จะทำให้การอ่านนั้นมีมารยาทแล้วก็มีเสน่ห์มากยิ่งขึ้น ต่อมาข้อที่ 4 นะครับนักเรียนจะต้องมีบุคลิกภาพที่ดีตลอดการอ่านนะครับ เพราะว่าจะช่วยเพิ่มกันน่าสนใจดึงดูดความสนใจ ขอกูฟังให้มากยิ่งขึ้นเหล่านี้นะครับถือเป็นพื้นฐานและเบื้องต้นเกี่ยวกับมารยาทการอ่านใช่ไหมครับครูบอม นักเรียนก็พึงจำไว้นะครับ ว่าเวลาที่นักเรียนไม่ว่าจะเป็นการอ่านประเภทต่างๆการอ่านออกเสียงหรือการอ่านอะไรก็แล้วแต่นักเรียนควรที่จะมีมารยาทในการอ่านนะครับนักเรียน ตอบมานะครับ วันนี้เราจะมาฝึกการอ่านออกเสียงบทร้อยแก้วนะครับ ซึ่งในวันนี้ คุณครูแนะนำบทเรื่องน้ำ ครูบอมบทเรื่องน้ำ เรื่องน้ำมาให้นักเรียนได้ฝึกอ่าน ฝาก อธิการอ่านเรื่องน้ำ นักเรียนปลายทางพร้อมหรือยังครับถ้าพร้อมแล้วนะครับเอามาฝึกอ่านไปพร้อมๆกันเลยนะครับ ค่ะก่อนที่เราจะอ่านนะแม่น้องต้องทำอะไรก่อนคะครูโบว์ นักเรียนทราบไหมครับว่าการแบ่งวรรคตอนคืออะไรเวลาที่เราอ่านนี่เราไม่ควรจะอ่านพืชยาวไปเลย หรือไม่ควรจะอ่านข้อความเป็นประโยชน์ต่อกันไปเลยนะครับควรจะมีการแบ่งวรรคตอน คล้ายๆว่าเหมือนเว้นหายใจนะครับนักเรียนเรามาดูกันก่อนนะครับ คนแรกนะครับ น้ำฟักทองคำว่าน้ำค่ะ คือสิ่งจำเป็นสำหรับการดำรงชีวิต ค่ะ แล้วก็ของทุกคนค่ะเว้นวรรค เมื่อพูดถึงน้ำ เว้นวรรคนะครับทุกคนจะคิดว่าน้ำเป็นเพียงของเหลวเว้นวรรคนะครับ แต่ความจริงแล้ว เว้นวรรค มีหลายสถานะ ค่ะเว้นวรรคค่ะ เป็นได้ทั้งของเหลว ของแข็ง ค่ะ และก๊าซ เมื่อเราแบ่งวรรคเสร็จแล้วนะคะแค่เราดูคำว่าคำไหนที่เป็นคำควบกล้ำเป็นรเรือเป็นรอลิงที่เราจะต้องถ้าเป็นคำควบกล้ำนะคะนักเรียนต้องกระดกลิ้นด้วยครูคะมีคำไหนเป็นคำที่เป็นคำควบกล้ำไหมคะคำควบกล้ำนะครับก็จะมีคำว่าความ ความ แล้วคำที่เป็นรเรือนี่เราก็ต้องอ่านออกเสียงแบบกระดกลิ้นด้วยใช่ไหมคะ ครับ เช่นคำว่าสำหรับ ปรับนะครับคำว่าดำรงรอเรือนะครับลง ทำอะไรอีกครับนักเรียนปลายทางช่วยกันหานะครับ หมดแล้วนะครับนักเรียนต่อไปนะคะครูบอมก็จะอ่านให้นักเรียนฟังก่อน 1 รอบนะคะ น้ำ คือสิ่งจำเป็นสำหรับการดำรงชีวิตของทุกคน บันทึกน้ำ ทุกคนจะคิดว่าน้ำเป็นเพียงของเหลว แต่ความจริงแล้วน้ำมีหลายสถานะ เป็นได้ทั้งของเหลว ของแข็ง และก๊าซ นักเรียนครับนักเรียนฟังตัวอย่างการอ่านออกเสียงบทร้อยแก้วจากคุณครูบอมแล้วนักเรียนรู้สึกอย่างไรครับ นักเรียนช่วยกันนะครับช่วยกันแสดงความคิดเห็นร่วมกันในกลุ่มหรืออาจจะจับคู่แสดงความคิดเห็นกันได้นะครับเพราะฉะนั้นก่อนที่จะไปฝึกอย่างจริงๆนะครับครูอยากให้นักเรียนอย่าลืมนะครับ เรื่องการแบ่งวรรคตอนในการอ่านนะครับ แบ่งผิดจะทำให้การอ่านนั้น ที่ยาวจนเกินไปก็อาจจะทำให้เราเหนื่อยนะครับเราอาจเหนื่อยแต่ถ้าเราแบบว่าตอนสั้นเกินไปก็จะทำให้การอ่านนั้นสั้นเหมือนเป็นการอ่านแบบที่สั้นจนเกินไป จนอาจจะไม่มีความไหลลื่นนะครับนักเรียน ตอบมานะครับ กิจกรรมพัฒนาการอ่านออกเสียงบทร้อยแก้วในวันนี้นะครับ ครูมีกิจกรรมให้นักเรียนได้อ่าน บทอ่านนี้เป็นบทอ่านเรื่องกล้วยไม้ ให้นักเรียนฝึกอ่านบท เสียงบทร้อยแก้วเรื่องกล้วยไม้นะครับโดยที่นักเรียนนี้จะต้องแบ่งวรรคตอนให้ถูกต้อง เว้นจังหวะวรรคตอนให้ถูกต้องปฏิบัติตามหลักการอ่านมีมารยาทในการอ่าน ออกเสียงคำที่มีตัวรเรือลลิงนะครับ พร้อมแล้วนะครับเรามาดูบทอ่านกันเลยนะครับ ก่อนที่จะดูบทอ่านนะครับนักเรียนคุณครูมีคำชี้แจงนะครับ คำชี้แจงเกี่ยวกับกิจกรรมนักเรียนโดยที่นักเรียนหนี้ให้อาจจะจับครูก็ได้นะครับอ่านออกเสียงในเวลา 8 นาที หลังจากนั้นก็ให้ทำใบงานที่ 1 เรื่องเป็นใบงานทบทวนนะครับ ที่ 1 เป็นใบงานทบทวนเกี่ยวกับหลักการอ่านนั่นเองตอบมาคำชี้แจงบทบาทของครูปลายทางนะครับ สกรูปลายทางนี่สามารถจากบทอ่านเรื่องกล้วยไม้ได้นะครับ สังเกตการอ่านออกเสียงบทร้อยแก้วของนักเรียนแล้วก็ ทำไมการอ่านออกเสียงบทร้อยแก้วของนักเรียนด้วยนะครับตลอดถึงการให้คำแนะนำนะ รวมถึงการให้คำแนะนำตรงนี้ก็ขอความกรุณาคุณครูปลายทางนะครับ ต่อไปนี้เป็น แผนที่ 1 นี่เป็นตัวอย่างใบงานที่ 1 นะครับนักเรียนนักเรียน สามารถทำเป็นแผนผังความคิดสรุปข้อแรกนะครับอธิบายเกี่ยวกับบทร้อยแก้วที่ 2 นะครับ นักเรียนก็สามารถทำเป็นแผนผังความคิด นักเรียนสามารถนำแผนภาพความคิดนี่ได้หลากหลายนะครับ ตามความสนใจความถนัดของนักเรียนนะครับ ออกมานะครับ นี่คือใบความรู้นะครับใบความรู้ที่ 1 การอ่านออกเสียงบทร้อยแก้วนักเรียนสามารถศึกษาประกอบการทำใบงานที่ 1 ได้นะครับ กิจกรรมในวันนี้นะครับ การอ่านออกเสียงเรื่องกล้วยไม้นั้นเองนะครับผู้กองครับ ก่อนที่เราจะอ่านนั้นเราต้องทำอะไรก่อนครับก่อนที่เราจะมาอ่านตอนแบ่งวรรคตอนก่อนนะคะ นักเรียนไปทางพร้อมหรือยังคะ ถ้าพร้อมแล้วหยิบขึ้นมาเตรียมปากกาสีอะไรก็ได้ หรือจะเตรียมดินสอก็ได้นะครับ สำหรับขีดแบ่งวรรคตอนไปเพราะๆกับครูนักเรียนครับ มาดูการแบ่งวรรคตอน มีดอกไม้ชนิดหนึ่ง วัดนะครับ นาฬิกา Citizen นะครับใช้ปากกาขีดเส้นนะครับ ซึ่งเป็นที่รู้จักกันทั่วไปวัดนะครับ ก็ขีดเส้นใช้ปากกาขีดเส้นตามคุณครูนะครับ คือ 4 เส้นครับ กล้วยไม้นะครับ วัด มีดอกที่สวยงามหลากสี เว้นวรรคค่ะ เว้นวรรคนะครับ เห็นเราเป็นวรรคนะครับแม้จะเป็นคำเดียวแต่ก็ต้องเว้นวรรคนะครับ เล่น สีแดงเว้นวรรคค่ะ สีชมพู สีขาว กิจกรรมโคนะครับแล้วก็สีม่วงเว้นวรรค เป็นต้น ก็บอกเช่นเดียวกันครับ ปลาชนิด เกาะอยู่บนต้นไม้และหิน บางทีก็อยู่บนต้นไม้และหินเว้นวรรค ปลาชนิดอยู่ตามพื้นดิน เว้นวรรคนะครับ บทอ่านเลย เรื่องต้นไม้นี้ก็เรียบเรียง อ่านบทความจากหลายๆหนังสือแล้วก็มาเรียบเรียงด้วยตัวเองนะครับเพื่อให้นักเรียนได้อ่าน เหรอครับสังเกตว่าจะมีการเว้นวรรคค่อนข้างเยอะเพราะว่า จำเป็นที่จะต้องเว้นวรรคให้เกิดการอ่านออกเสียงบทร้อยแก้วที่เหมาะสมนะครับ ไม่อาจติดกระจกเกินไปและไม่อ่านห่างกันจนเกินไป เร็ววันนี้บอลจะเป็นผู้สาธิตใช่ไหมครับ เกี่ยวกับ อ่านออกเสียงบทร้อยแก้วนะครับ ก่อนอื่นครับ บทร้อยแก้วในเอกสารใบงานใบความรู้ของนักเรียนนั้น ไม่ได้มีเพียงเท่านี้นะครับ ความจริงมีเยอะมากกว่านี้นะครับ แต่ว่าวันนี้ครูโบว์ เอาเป็นตัวอย่างในการแบ่งวรรคตอน แล้วพอในช่วงทำกิจกรรมนั้น นักเรียนนั้นแบ่งวรรคตอนด้วยตนเอง แล้วก็ฝึกอ่าน อาจจะอ่านให้ครูประจำชั้น ขอนักเรียนก่อนก็ได้นะครับ พร้อมก็พร้อมแล้วที่จะสาธิตนะครับ อ่านออกเสียงเรื่องกล้วยไม้ มีดอกไม้ชนิดหนึ่ง ซึ่งเป็นที่รู้จักกันทั่วไป คือ กล้วยไม้ มีดอกที่สวยงามหลากสี เช่น สีแดง สีชมพู สีขาว และสีม่วง เป็นต้น บางชนิดก็อยู่บนต้นไม้และหิน ปลาชนิดอยู่ตามพื้นดิน เป็นอย่างไรบ้างครับนักเรียน นักเรียนได้ฟังการสาธิตการอ่านออกเสียงบทร้อยแก้วเรื่องกล้วยไม้ โดยคุณครูบอมนะครับได้สาธิตการอ่านนักเรียนจะสังเกตว่าจะมีการแบ่งวรรคตอนการที่เราได้แบ่งไว้แล้วก็ออกเสียงคำได้ชัดเจนนะครับ โกบอมก็จะออกเสียงคำได้ชัดเจน มีสมาชิกในการอ่าน ระวังก็จะมีสมาธิในการอ่านด้วยแล้วก็สามารถ ปฏิบัติตามหลักการอ่านได้นะครับโดยที่ ไม้อัดเสียงดังจนเกินไป มันก็เป็นมารยาทของการอ่านดูไปแล้วพ่อครูบอกว่าจะมีบริการเป็นตอนนะครับ ในช่วงท้ายๆนี่ก็จะถูกต้องด้วยนะครับนักเรียน ออกมาแล้วครับ นักเรียนก็ทำกิจกรรมได้เลยนะครับ ระดับการอ่านออกเสียงบทร้อยแก้วเรื่องกล้วยไม้ครับ มีครับรายการที่นักเรียนปฏิบัติกิจกรรมการอ่านออกเสียงบทร้อยแก้วความรู้และประสบการณ์เราก็ได้รับเกี่ยวกับหลักการอ่านออกเสียงร้อยแก้วอย่างไรบ้างครับแล้วนะครับวันนี้เรามาสรุปบทเรียนร่วมกันนะครับการสรุปบทเรียนในวันนี้นะครับการอ่านออกเสียงบทร้อยแก้วนั้นแล้วก็จะได้รู้จักว่าการออกเสียงคำให้ถูกต้องชัดเจนเป็นอย่างไรนะครับแล้วก็จะได้รู้จักเกี่ยวกับการเป็นจังหวะวรรคตอนในการอ่านออกเสียงบทร้อยกรองให้ถูกต้องการอ่านออกเสียงบทร้อยแก้วนักเรียนแล้วก็จะต้องทำครับเล่นน้ำเสียงนะครับที่รับเสียงให้ถูกต้องสัมพันธ์กับเธอนั่นเองและนักเรียนมปลายทางครับช่วยกันดูพร้อมกันมีมารยาทนักเรียนจับได้ไหม นักเรียนครับเงินปลายทางนะครับลูกค้าถามข้อที่ดีๆนะครับเกี่ยวกับการอ่านออกเสียงบทร้อยแก้วในวันนี้เราเรียนเลิกการอ่านออกเสียงบทร้อยแก้วได้รับความรู้อะไรบ้างแต่ละคู่โอนแล้วนะครับที่ได้รางวัลนี้ก็คืออย่างแรกเลยได้รู้จักความหมายของบทร้อยแก้วและรู้จักหลักการอ่านออกเสียงบทร้อยแก้วที่ถูกต้องและเหมาะสมควรจะต้องมีการอ่านอย่างไรบ้างอ่านให้ถูกต้องอย่างไรออกเสียงคำให้ถูกต้องชัดเจนก่อนที่จะอ่านนั้นต้องมีการแบ่งจังหวะเว้นวรรคตอนในการอ่านจึงจะทำให้การอ่านนั้นนะคะนะฟังนะครับตอบมาตลอดนะคะที่ 2 นะคะแล้วก็เรียนเรื่องในการอ่านบทร้อยแก้วไปแล้วนะคะต่อไปหลักการอ่านบทร้อยแก้วแล้วก็เรียนไปแล้วเช่นกันเพราะฉะนั้นนักเรียนจะนำความรู้เรื่องการอ่านบทร้อยแก้วนี้ไปปรับใช้ในชีวิตประจำวันได้อย่างไรนักเรียนมปลายทางครับนักเรียน นักเรียนที่จะสามารถนำหลักการนี้นำความรู้ที่ได้ในชั่วโมงนี้ไปปรับใช้ในการอ่านออกเสียงบทร้อยแก้วต้องออกเสียงให้ถูกต้องชัดเจนครับแล้วก็มีบุคลิกภาพในการอ่านเว้นจังหวะวรรคตอนให้ถูกต้องนะครับเรียนหรือแม้แต่การอ่านประกาศการอ่านออกเสียงตามข้อความหนังสือพิมพ์ในข้อความนะครับก็สามารถนำเข้าตรงนี้ไปใช้ในชีวิตประจำวันได้หรืออาจจะเป็นการออกเสียงที่คุณครูให้อ่านในห้องเย็นนี้ก็ต้องนำหลักการแบ่งจังหวะวรรคตอนการอ่านออกเสียงคำว่าถูกต้องชัดเจนหลักการมีมารยาทในการอ่านชื่อตรงนี้สามารถนำไปปรับใช้ได้ดีนักเรียนครับนักเรียนมปลายทางหรอครับโรงเรียนคิดเป็นครูไหมเกี่ยวกับการนำหลักการเทคนิคที่ใช้ในการประยุกต์ใช้ให้ถูกต้องสำหรับบทเรียนครั้งต่อไปนะครับนักเรียนจะได้เรียนเรื่องเกี่ยวกับการออกเสียงบท สำหรับสิ่งที่นักเรียนไปทางไหนสกรูปลายทางต้องเตรียมในชั่วโมงต่อไปนะคะก็คือแรงงานที่ 2 และนำความรู้ที่ 2 นะคะเรื่องการอ่านออกเสียงบทร้อยกรองนอกจากนี้นะคะให้นักเรียนเตรียมหนังสือวรรณคดีลำนำๆของชั้นประถมศึกษาปีที่ 5 นะคะมาจากการเตรียมใบงานใบความรู้และหนังสือเรียนแล้วนะคะนักเรียนจะต้องเตรียมอุปกรณ์การเรียนให้ครบนะคะว่าจะเป็นสมุดดินสอไม้บรรทัดนะคะหรือใบงานใบความรู้นี้นักเรียนและครูไปทางนะคะกำลังจอดรถได้ที่ www.gmm tv.com นะค่ะสำหรับวันนี้ครับก็ขอให้นักเรียนนำความรู้ที่ได้ไปใช้ประโยชน์ในชีวิตประจำวันให้เกิดประสิทธิภาพสูงสุดนะครับพบกันใหม่นะครับ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DLTV ภาษาไทย ป. 5 หน่วยที่ 1) ๑ การอ่านออกเสียงบทร้อยแก้ว ๑ มิ.ย. ๒๕๖๔</dc:title>
  <dc:creator/>
  <cp:keywords/>
  <dcterms:created xsi:type="dcterms:W3CDTF">2021-11-10T03:45:26Z</dcterms:created>
  <dcterms:modified xsi:type="dcterms:W3CDTF">2021-11-10T03: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จิกายน 2564 เวลา 09.00 น.</vt:lpwstr>
  </property>
  <property fmtid="{D5CDD505-2E9C-101B-9397-08002B2CF9AE}" pid="3" name="subtitle">
    <vt:lpwstr/>
  </property>
</Properties>
</file>